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2505D" w:rsidRDefault="008F2B8C" w:rsidP="008F2B8C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ppendix K</w:t>
      </w:r>
    </w:p>
    <w:p w:rsidR="008F2B8C" w:rsidRPr="006711EF" w:rsidRDefault="00043E28" w:rsidP="006711EF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Pre-Approval </w:t>
      </w:r>
      <w:r w:rsidR="008F2B8C">
        <w:rPr>
          <w:rFonts w:ascii="Times New Roman" w:hAnsi="Times New Roman" w:cs="Times New Roman"/>
          <w:b/>
          <w:sz w:val="28"/>
          <w:szCs w:val="28"/>
        </w:rPr>
        <w:t>Expense Request Form</w:t>
      </w:r>
    </w:p>
    <w:p w:rsidR="008F2B8C" w:rsidRDefault="008F2B8C" w:rsidP="008F2B8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e of Request:</w:t>
      </w:r>
      <w:r w:rsidR="00FE76F3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___________________________________________________________</w:t>
      </w:r>
    </w:p>
    <w:p w:rsidR="008F2B8C" w:rsidRDefault="008F2B8C" w:rsidP="008F2B8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partment/Parish</w:t>
      </w:r>
      <w:r w:rsidR="00FE76F3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_________________________________________________________</w:t>
      </w:r>
    </w:p>
    <w:p w:rsidR="008F2B8C" w:rsidRDefault="008F2B8C" w:rsidP="008F2B8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:</w:t>
      </w:r>
      <w:r w:rsidR="00FE76F3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</w:t>
      </w:r>
    </w:p>
    <w:p w:rsidR="008F2B8C" w:rsidRDefault="008F2B8C" w:rsidP="008F2B8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dress:  _________________________________________________________________</w:t>
      </w:r>
    </w:p>
    <w:p w:rsidR="008F2B8C" w:rsidRDefault="008F2B8C" w:rsidP="008F2B8C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16"/>
          <w:szCs w:val="16"/>
        </w:rPr>
        <w:t>City                                          Province           Postal Code</w:t>
      </w:r>
    </w:p>
    <w:p w:rsidR="008F2B8C" w:rsidRDefault="008F2B8C" w:rsidP="008F2B8C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:rsidR="008F2B8C" w:rsidRDefault="008F2B8C" w:rsidP="008F2B8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tact Name:</w:t>
      </w:r>
      <w:r w:rsidR="00FE76F3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________________</w:t>
      </w:r>
      <w:r w:rsidR="00FE76F3">
        <w:rPr>
          <w:rFonts w:ascii="Times New Roman" w:hAnsi="Times New Roman" w:cs="Times New Roman"/>
          <w:sz w:val="24"/>
          <w:szCs w:val="24"/>
        </w:rPr>
        <w:t xml:space="preserve">________ </w:t>
      </w:r>
      <w:r>
        <w:rPr>
          <w:rFonts w:ascii="Times New Roman" w:hAnsi="Times New Roman" w:cs="Times New Roman"/>
          <w:sz w:val="24"/>
          <w:szCs w:val="24"/>
        </w:rPr>
        <w:t xml:space="preserve">Contact </w:t>
      </w:r>
      <w:proofErr w:type="gramStart"/>
      <w:r>
        <w:rPr>
          <w:rFonts w:ascii="Times New Roman" w:hAnsi="Times New Roman" w:cs="Times New Roman"/>
          <w:sz w:val="24"/>
          <w:szCs w:val="24"/>
        </w:rPr>
        <w:t>Title:_</w:t>
      </w:r>
      <w:proofErr w:type="gramEnd"/>
      <w:r>
        <w:rPr>
          <w:rFonts w:ascii="Times New Roman" w:hAnsi="Times New Roman" w:cs="Times New Roman"/>
          <w:sz w:val="24"/>
          <w:szCs w:val="24"/>
        </w:rPr>
        <w:t>________________________</w:t>
      </w:r>
    </w:p>
    <w:p w:rsidR="008F2B8C" w:rsidRDefault="008F2B8C" w:rsidP="008F2B8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8F2B8C" w:rsidRDefault="008F2B8C" w:rsidP="008F2B8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tact Phone:</w:t>
      </w:r>
      <w:r w:rsidR="00FE76F3">
        <w:rPr>
          <w:rFonts w:ascii="Times New Roman" w:hAnsi="Times New Roman" w:cs="Times New Roman"/>
          <w:sz w:val="24"/>
          <w:szCs w:val="24"/>
        </w:rPr>
        <w:t xml:space="preserve"> ________________________ </w:t>
      </w:r>
      <w:r>
        <w:rPr>
          <w:rFonts w:ascii="Times New Roman" w:hAnsi="Times New Roman" w:cs="Times New Roman"/>
          <w:sz w:val="24"/>
          <w:szCs w:val="24"/>
        </w:rPr>
        <w:t>Contact email: ________________________</w:t>
      </w:r>
    </w:p>
    <w:p w:rsidR="008F2B8C" w:rsidRDefault="008F2B8C" w:rsidP="008F2B8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8F2B8C" w:rsidRDefault="008F2B8C" w:rsidP="008F2B8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8F2B8C" w:rsidRDefault="008F2B8C" w:rsidP="008F2B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pense Request Details:</w:t>
      </w:r>
    </w:p>
    <w:p w:rsidR="008F2B8C" w:rsidRDefault="008F2B8C" w:rsidP="008F2B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8F2B8C" w:rsidRDefault="008F2B8C" w:rsidP="008F2B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8F2B8C" w:rsidRDefault="008F2B8C" w:rsidP="008F2B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8F2B8C" w:rsidRDefault="008F2B8C" w:rsidP="008F2B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8F2B8C" w:rsidRDefault="008F2B8C" w:rsidP="008F2B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8F2B8C" w:rsidRDefault="008F2B8C" w:rsidP="008F2B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8F2B8C" w:rsidRDefault="008F2B8C" w:rsidP="008F2B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8F2B8C" w:rsidRDefault="008F2B8C" w:rsidP="008F2B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8F2B8C" w:rsidRDefault="008F2B8C" w:rsidP="008F2B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stimated Cost:</w:t>
      </w:r>
      <w:r w:rsidR="00FE76F3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_____________________________________________________________</w:t>
      </w:r>
    </w:p>
    <w:p w:rsidR="008F2B8C" w:rsidRDefault="008F2B8C" w:rsidP="008F2B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as Expense Budgeted (Y/N)?</w:t>
      </w:r>
      <w:r w:rsidR="00FE76F3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_________________________________________________</w:t>
      </w:r>
    </w:p>
    <w:p w:rsidR="008F2B8C" w:rsidRDefault="008F2B8C" w:rsidP="008F2B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 No, can expense be absorbed within current budget?</w:t>
      </w:r>
      <w:r w:rsidR="00FE76F3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______________________________</w:t>
      </w:r>
    </w:p>
    <w:p w:rsidR="008F2B8C" w:rsidRDefault="008F2B8C" w:rsidP="008F2B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8F2B8C" w:rsidRDefault="008F2B8C" w:rsidP="008F2B8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8F2B8C" w:rsidRDefault="008F2B8C" w:rsidP="008F2B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pense Request Justification:</w:t>
      </w:r>
    </w:p>
    <w:p w:rsidR="008F2B8C" w:rsidRDefault="008F2B8C" w:rsidP="008F2B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8F2B8C" w:rsidRDefault="008F2B8C" w:rsidP="008F2B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8F2B8C" w:rsidRDefault="008F2B8C" w:rsidP="008F2B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8F2B8C" w:rsidRDefault="008F2B8C" w:rsidP="008F2B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8F2B8C" w:rsidRDefault="008F2B8C" w:rsidP="008F2B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8F2B8C" w:rsidRDefault="008F2B8C" w:rsidP="008F2B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8F2B8C" w:rsidRDefault="008F2B8C" w:rsidP="008F2B8C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lease feel free to attach additional information.</w:t>
      </w:r>
    </w:p>
    <w:p w:rsidR="00F9646D" w:rsidRDefault="00F9646D" w:rsidP="006711EF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8F2B8C" w:rsidRDefault="008F2B8C" w:rsidP="00DD1825">
      <w:pPr>
        <w:shd w:val="pct5" w:color="auto" w:fill="E7E6E6" w:themeFill="background2"/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Financial office use only:</w:t>
      </w:r>
    </w:p>
    <w:p w:rsidR="008F2B8C" w:rsidRPr="00DD1825" w:rsidRDefault="00DD1825" w:rsidP="00DD1825">
      <w:pPr>
        <w:shd w:val="pct5" w:color="auto" w:fill="E7E6E6" w:themeFill="background2"/>
        <w:spacing w:after="0" w:line="240" w:lineRule="auto"/>
        <w:rPr>
          <w:rFonts w:ascii="Times New Roman" w:hAnsi="Times New Roman" w:cs="Times New Roman"/>
          <w:b/>
          <w:sz w:val="16"/>
          <w:szCs w:val="16"/>
        </w:rPr>
      </w:pPr>
      <w:r>
        <w:rPr>
          <w:rFonts w:ascii="Times New Roman" w:hAnsi="Times New Roman" w:cs="Times New Roman"/>
          <w:b/>
          <w:sz w:val="16"/>
          <w:szCs w:val="16"/>
        </w:rPr>
        <w:t>Circle decision</w:t>
      </w:r>
    </w:p>
    <w:p w:rsidR="008F2B8C" w:rsidRPr="006711EF" w:rsidRDefault="008F2B8C" w:rsidP="00DD1825">
      <w:pPr>
        <w:shd w:val="pct5" w:color="auto" w:fill="E7E6E6" w:themeFill="background2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6711EF">
        <w:rPr>
          <w:rFonts w:ascii="Times New Roman" w:hAnsi="Times New Roman" w:cs="Times New Roman"/>
          <w:b/>
          <w:sz w:val="24"/>
          <w:szCs w:val="24"/>
        </w:rPr>
        <w:t xml:space="preserve">Approved                                   </w:t>
      </w:r>
    </w:p>
    <w:p w:rsidR="008F2B8C" w:rsidRPr="006711EF" w:rsidRDefault="008F2B8C" w:rsidP="00DD1825">
      <w:pPr>
        <w:shd w:val="pct5" w:color="auto" w:fill="E7E6E6" w:themeFill="background2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6711EF">
        <w:rPr>
          <w:rFonts w:ascii="Times New Roman" w:hAnsi="Times New Roman" w:cs="Times New Roman"/>
          <w:b/>
          <w:sz w:val="24"/>
          <w:szCs w:val="24"/>
        </w:rPr>
        <w:t>Denied            ____________________________________________________________</w:t>
      </w:r>
    </w:p>
    <w:p w:rsidR="008F2B8C" w:rsidRPr="006711EF" w:rsidRDefault="008F2B8C" w:rsidP="00DD1825">
      <w:pPr>
        <w:shd w:val="pct5" w:color="auto" w:fill="E7E6E6" w:themeFill="background2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6711EF">
        <w:rPr>
          <w:rFonts w:ascii="Times New Roman" w:hAnsi="Times New Roman" w:cs="Times New Roman"/>
          <w:b/>
          <w:sz w:val="24"/>
          <w:szCs w:val="24"/>
        </w:rPr>
        <w:t xml:space="preserve">                                                                      </w:t>
      </w:r>
      <w:r w:rsidRPr="006711EF">
        <w:rPr>
          <w:rFonts w:ascii="Times New Roman" w:hAnsi="Times New Roman" w:cs="Times New Roman"/>
          <w:sz w:val="20"/>
          <w:szCs w:val="20"/>
        </w:rPr>
        <w:t>Reason</w:t>
      </w:r>
    </w:p>
    <w:p w:rsidR="002A0D01" w:rsidRPr="006711EF" w:rsidRDefault="002A0D01" w:rsidP="00DD1825">
      <w:pPr>
        <w:shd w:val="pct5" w:color="auto" w:fill="E7E6E6" w:themeFill="background2"/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:rsidR="002A0D01" w:rsidRPr="006711EF" w:rsidRDefault="002A0D01" w:rsidP="00DD1825">
      <w:pPr>
        <w:shd w:val="pct5" w:color="auto" w:fill="E7E6E6" w:themeFill="background2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711EF">
        <w:rPr>
          <w:rFonts w:ascii="Times New Roman" w:hAnsi="Times New Roman" w:cs="Times New Roman"/>
          <w:sz w:val="24"/>
          <w:szCs w:val="24"/>
        </w:rPr>
        <w:t>______________________________________________             ___________________</w:t>
      </w:r>
    </w:p>
    <w:p w:rsidR="00F9646D" w:rsidRDefault="002A0D01" w:rsidP="00DD1825">
      <w:pPr>
        <w:shd w:val="pct5" w:color="auto" w:fill="E7E6E6" w:themeFill="background2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6711EF">
        <w:rPr>
          <w:rFonts w:ascii="Times New Roman" w:hAnsi="Times New Roman" w:cs="Times New Roman"/>
          <w:sz w:val="24"/>
          <w:szCs w:val="24"/>
        </w:rPr>
        <w:t xml:space="preserve">                          </w:t>
      </w:r>
      <w:r w:rsidRPr="006711EF">
        <w:rPr>
          <w:rFonts w:ascii="Times New Roman" w:hAnsi="Times New Roman" w:cs="Times New Roman"/>
          <w:sz w:val="20"/>
          <w:szCs w:val="20"/>
        </w:rPr>
        <w:t>Authorized Signature</w:t>
      </w:r>
      <w:r w:rsidRPr="006711EF">
        <w:rPr>
          <w:rFonts w:ascii="Times New Roman" w:hAnsi="Times New Roman" w:cs="Times New Roman"/>
          <w:sz w:val="20"/>
          <w:szCs w:val="20"/>
        </w:rPr>
        <w:tab/>
      </w:r>
      <w:r w:rsidRPr="006711EF">
        <w:rPr>
          <w:rFonts w:ascii="Times New Roman" w:hAnsi="Times New Roman" w:cs="Times New Roman"/>
          <w:sz w:val="20"/>
          <w:szCs w:val="20"/>
        </w:rPr>
        <w:tab/>
      </w:r>
      <w:r w:rsidRPr="006711EF">
        <w:rPr>
          <w:rFonts w:ascii="Times New Roman" w:hAnsi="Times New Roman" w:cs="Times New Roman"/>
          <w:sz w:val="20"/>
          <w:szCs w:val="20"/>
        </w:rPr>
        <w:tab/>
      </w:r>
      <w:r w:rsidRPr="006711EF">
        <w:rPr>
          <w:rFonts w:ascii="Times New Roman" w:hAnsi="Times New Roman" w:cs="Times New Roman"/>
          <w:sz w:val="20"/>
          <w:szCs w:val="20"/>
        </w:rPr>
        <w:tab/>
      </w:r>
      <w:r w:rsidRPr="006711EF">
        <w:rPr>
          <w:rFonts w:ascii="Times New Roman" w:hAnsi="Times New Roman" w:cs="Times New Roman"/>
          <w:sz w:val="20"/>
          <w:szCs w:val="20"/>
        </w:rPr>
        <w:tab/>
        <w:t xml:space="preserve">    Date</w:t>
      </w:r>
    </w:p>
    <w:p w:rsidR="00F9646D" w:rsidRPr="00615634" w:rsidRDefault="00F9646D" w:rsidP="00F9646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0"/>
          <w:szCs w:val="20"/>
        </w:rPr>
        <w:br w:type="page"/>
      </w:r>
      <w:r w:rsidRPr="00615634">
        <w:rPr>
          <w:rFonts w:ascii="Times New Roman" w:eastAsia="Arial" w:hAnsi="Times New Roman" w:cs="Times New Roman"/>
          <w:sz w:val="28"/>
          <w:szCs w:val="28"/>
        </w:rPr>
        <w:t>Intentional Blank Page</w:t>
      </w:r>
    </w:p>
    <w:p w:rsidR="00F9646D" w:rsidRDefault="00F9646D">
      <w:pPr>
        <w:rPr>
          <w:rFonts w:ascii="Times New Roman" w:hAnsi="Times New Roman" w:cs="Times New Roman"/>
          <w:sz w:val="20"/>
          <w:szCs w:val="20"/>
        </w:rPr>
      </w:pPr>
      <w:bookmarkStart w:id="0" w:name="_GoBack"/>
      <w:bookmarkEnd w:id="0"/>
    </w:p>
    <w:sectPr w:rsidR="00F9646D" w:rsidSect="00F9646D">
      <w:footerReference w:type="default" r:id="rId7"/>
      <w:pgSz w:w="12240" w:h="15840"/>
      <w:pgMar w:top="1440" w:right="1440" w:bottom="1440" w:left="1440" w:header="720" w:footer="720" w:gutter="0"/>
      <w:pgBorders w:display="firstPage"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0067A" w:rsidRDefault="00C0067A" w:rsidP="00AD41A8">
      <w:pPr>
        <w:spacing w:after="0" w:line="240" w:lineRule="auto"/>
      </w:pPr>
      <w:r>
        <w:separator/>
      </w:r>
    </w:p>
  </w:endnote>
  <w:endnote w:type="continuationSeparator" w:id="0">
    <w:p w:rsidR="00C0067A" w:rsidRDefault="00C0067A" w:rsidP="00AD41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D41A8" w:rsidRDefault="00AD41A8">
    <w:pPr>
      <w:pStyle w:val="Footer"/>
    </w:pPr>
    <w:r>
      <w:t>February 2017</w:t>
    </w:r>
  </w:p>
  <w:p w:rsidR="00AD41A8" w:rsidRDefault="00AD41A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0067A" w:rsidRDefault="00C0067A" w:rsidP="00AD41A8">
      <w:pPr>
        <w:spacing w:after="0" w:line="240" w:lineRule="auto"/>
      </w:pPr>
      <w:r>
        <w:separator/>
      </w:r>
    </w:p>
  </w:footnote>
  <w:footnote w:type="continuationSeparator" w:id="0">
    <w:p w:rsidR="00C0067A" w:rsidRDefault="00C0067A" w:rsidP="00AD41A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8EB4288"/>
    <w:multiLevelType w:val="hybridMultilevel"/>
    <w:tmpl w:val="57A81A68"/>
    <w:lvl w:ilvl="0" w:tplc="74206538">
      <w:start w:val="1"/>
      <w:numFmt w:val="bullet"/>
      <w:lvlText w:val="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674004D"/>
    <w:multiLevelType w:val="hybridMultilevel"/>
    <w:tmpl w:val="6AF0F51A"/>
    <w:lvl w:ilvl="0" w:tplc="74206538">
      <w:start w:val="1"/>
      <w:numFmt w:val="bullet"/>
      <w:lvlText w:val="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wtzQ1MjQztDQ1NLdQ0lEKTi0uzszPAykwrAUAy5l2+ywAAAA="/>
  </w:docVars>
  <w:rsids>
    <w:rsidRoot w:val="008F2B8C"/>
    <w:rsid w:val="00043E28"/>
    <w:rsid w:val="002A0D01"/>
    <w:rsid w:val="002B049E"/>
    <w:rsid w:val="00327008"/>
    <w:rsid w:val="003751B5"/>
    <w:rsid w:val="00420479"/>
    <w:rsid w:val="005721B7"/>
    <w:rsid w:val="006711EF"/>
    <w:rsid w:val="008F2B8C"/>
    <w:rsid w:val="00AD41A8"/>
    <w:rsid w:val="00C0067A"/>
    <w:rsid w:val="00CE5F74"/>
    <w:rsid w:val="00DC52C2"/>
    <w:rsid w:val="00DD1825"/>
    <w:rsid w:val="00DD4FC1"/>
    <w:rsid w:val="00F65656"/>
    <w:rsid w:val="00F9646D"/>
    <w:rsid w:val="00FE76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659631"/>
  <w15:chartTrackingRefBased/>
  <w15:docId w15:val="{DAB6C60D-3F71-4494-BE62-F1DE58CDA7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F2B8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721B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21B7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D41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41A8"/>
  </w:style>
  <w:style w:type="paragraph" w:styleId="Footer">
    <w:name w:val="footer"/>
    <w:basedOn w:val="Normal"/>
    <w:link w:val="FooterChar"/>
    <w:uiPriority w:val="99"/>
    <w:unhideWhenUsed/>
    <w:rsid w:val="00AD41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41A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04</Words>
  <Characters>116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ona Burkhardt</dc:creator>
  <cp:keywords/>
  <dc:description/>
  <cp:lastModifiedBy>Tashia Toupin</cp:lastModifiedBy>
  <cp:revision>4</cp:revision>
  <cp:lastPrinted>2016-07-13T19:30:00Z</cp:lastPrinted>
  <dcterms:created xsi:type="dcterms:W3CDTF">2017-02-27T06:07:00Z</dcterms:created>
  <dcterms:modified xsi:type="dcterms:W3CDTF">2019-09-27T17:39:00Z</dcterms:modified>
</cp:coreProperties>
</file>